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65FD0" w14:textId="76E7232A" w:rsidR="007F451D" w:rsidRDefault="00E070E3" w:rsidP="005A4C12">
      <w:pPr>
        <w:tabs>
          <w:tab w:val="left" w:pos="720"/>
        </w:tabs>
        <w:autoSpaceDE w:val="0"/>
        <w:autoSpaceDN w:val="0"/>
        <w:adjustRightInd w:val="0"/>
        <w:ind w:left="277" w:right="18"/>
        <w:jc w:val="center"/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</w:pP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2026/2027 </w:t>
      </w:r>
      <w:r w:rsidR="007F451D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GRADUATE DIPLOMA IN</w:t>
      </w:r>
      <w:r w:rsidR="00B73192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  <w:r w:rsidR="00C408F6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PALLIATIVE MEDICINE</w:t>
      </w:r>
      <w:r w:rsidR="00794EDB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</w:p>
    <w:p w14:paraId="04769285" w14:textId="77777777" w:rsidR="007F451D" w:rsidRPr="004855BA" w:rsidRDefault="007F451D" w:rsidP="004855BA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APPLICANT</w:t>
      </w: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’</w:t>
      </w: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S </w:t>
      </w:r>
      <w:r w:rsidR="00824659">
        <w:rPr>
          <w:rFonts w:ascii="Verdana" w:hAnsi="Verdana"/>
          <w:b/>
          <w:sz w:val="20"/>
          <w:szCs w:val="20"/>
        </w:rPr>
        <w:t>CV</w:t>
      </w:r>
    </w:p>
    <w:tbl>
      <w:tblPr>
        <w:tblW w:w="97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3"/>
        <w:gridCol w:w="992"/>
        <w:gridCol w:w="284"/>
        <w:gridCol w:w="709"/>
        <w:gridCol w:w="850"/>
        <w:gridCol w:w="2268"/>
        <w:gridCol w:w="1559"/>
        <w:gridCol w:w="1843"/>
      </w:tblGrid>
      <w:tr w:rsidR="00F5584E" w:rsidRPr="00924452" w14:paraId="489487FC" w14:textId="77777777" w:rsidTr="008037F5">
        <w:trPr>
          <w:trHeight w:val="528"/>
          <w:jc w:val="center"/>
        </w:trPr>
        <w:tc>
          <w:tcPr>
            <w:tcW w:w="7935" w:type="dxa"/>
            <w:gridSpan w:val="7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42B19E" w14:textId="77777777" w:rsidR="00F5584E" w:rsidRPr="00924452" w:rsidRDefault="00F5584E" w:rsidP="00DE49FD">
            <w:pPr>
              <w:spacing w:before="120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PERSONAL PARTICULARS                                                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3DFB7A1" w14:textId="586C26C8" w:rsidR="00F5584E" w:rsidRPr="00210860" w:rsidRDefault="008037F5" w:rsidP="00210860">
            <w:pPr>
              <w:spacing w:before="120"/>
              <w:jc w:val="center"/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</w:pPr>
            <w:r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Attach</w:t>
            </w:r>
            <w:r w:rsidR="00210860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br/>
            </w:r>
            <w:r w:rsidR="00F5584E" w:rsidRPr="00F5584E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Passport Photo &lt;HERE&gt;</w:t>
            </w:r>
          </w:p>
        </w:tc>
      </w:tr>
      <w:tr w:rsidR="00F5584E" w:rsidRPr="00924452" w14:paraId="1385577A" w14:textId="77777777" w:rsidTr="008037F5">
        <w:trPr>
          <w:trHeight w:val="84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31A8FD" w14:textId="77777777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3328BC" w14:textId="32CF8030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3AE5F28" w14:textId="77777777" w:rsidR="00F5584E" w:rsidRPr="00924452" w:rsidRDefault="00F5584E" w:rsidP="00E806AF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1FE22B5" w14:textId="77777777" w:rsidTr="008037F5">
        <w:trPr>
          <w:trHeight w:val="75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79A3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7E960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47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Female</w:t>
            </w:r>
          </w:p>
          <w:p w14:paraId="7EF6F1FC" w14:textId="0C4DD679" w:rsidR="00F5584E" w:rsidRPr="00924452" w:rsidRDefault="0000000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-105500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2AE40F0" w14:textId="1EE8DE62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189FF4C4" w14:textId="77777777" w:rsidTr="008037F5">
        <w:trPr>
          <w:trHeight w:val="559"/>
          <w:jc w:val="center"/>
        </w:trPr>
        <w:tc>
          <w:tcPr>
            <w:tcW w:w="2265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A24C44A" w14:textId="0BA83B2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ertificate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111" w:type="dxa"/>
            <w:gridSpan w:val="4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7BCBC89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40109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F</w:t>
            </w:r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ull Registration</w:t>
            </w:r>
          </w:p>
          <w:p w14:paraId="53DA98C0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926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Conditional Registration</w:t>
            </w:r>
          </w:p>
          <w:p w14:paraId="7F8B2E29" w14:textId="0422E694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70259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 xml:space="preserve">Temporary/Provisional </w:t>
            </w:r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976CE96" w14:textId="7608A0D5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Citizenshi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DE01559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721A8A67" w14:textId="77777777" w:rsidTr="008037F5">
        <w:trPr>
          <w:trHeight w:val="553"/>
          <w:jc w:val="center"/>
        </w:trPr>
        <w:tc>
          <w:tcPr>
            <w:tcW w:w="2265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866CB2" w14:textId="0752B9A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111" w:type="dxa"/>
            <w:gridSpan w:val="4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904B491" w14:textId="19D42CEA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48FF897" w14:textId="55FBB3E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240917F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924452" w14:paraId="5A12B340" w14:textId="77777777" w:rsidTr="008037F5">
        <w:trPr>
          <w:trHeight w:val="430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3C8661" w14:textId="23180E1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ountry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</w:t>
            </w:r>
            <w:r w:rsidRPr="004855BA">
              <w:rPr>
                <w:rFonts w:ascii="Verdana" w:hAnsi="Verdana" w:cs="Tahoma"/>
                <w:color w:val="000000"/>
                <w:sz w:val="18"/>
                <w:szCs w:val="18"/>
              </w:rPr>
              <w:t>(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 xml:space="preserve">for overseas </w:t>
            </w:r>
            <w:r w:rsidR="008037F5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applicants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FC25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471A10" w14:textId="34314A0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MCR No.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BF970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B87F3E1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737CD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924452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</w:t>
            </w:r>
            <w:r w:rsidRPr="003C214D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IFICATION </w:t>
            </w:r>
          </w:p>
        </w:tc>
      </w:tr>
      <w:tr w:rsidR="00F5584E" w:rsidRPr="00924452" w14:paraId="6E3F7D8D" w14:textId="77777777" w:rsidTr="008037F5">
        <w:trPr>
          <w:trHeight w:val="31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A3E10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Institution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FD48D2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DF9ABA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F5584E" w:rsidRPr="00924452" w14:paraId="4CAD6EE0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608261" w14:textId="5A3566C6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b/>
                <w:i/>
                <w:color w:val="31849B" w:themeColor="accent5" w:themeShade="BF"/>
                <w:sz w:val="12"/>
                <w:szCs w:val="12"/>
              </w:rPr>
              <w:t xml:space="preserve">Example: </w:t>
            </w: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National University of Singapor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76A04D" w14:textId="285F629D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MBB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F07460" w14:textId="3B1DA02A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2013</w:t>
            </w:r>
            <w:r w:rsidR="00DB51DA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 xml:space="preserve"> </w:t>
            </w:r>
            <w:r w:rsidR="00DB51DA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br/>
            </w:r>
            <w:r w:rsidR="00DB51DA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Latest</w:t>
            </w:r>
          </w:p>
        </w:tc>
      </w:tr>
      <w:tr w:rsidR="008037F5" w:rsidRPr="00924452" w14:paraId="004FF00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A7F5F7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93C58A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0E43E8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454A3BC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C647B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B1E4F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86B82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D39B76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A5A2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00A77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637D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B72ABB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DEB6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7B6625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0A49A0" w14:textId="6BFBB2D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1883EC2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EF3D33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B8B44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EAA351" w14:textId="62D97D06" w:rsidR="00F5584E" w:rsidRPr="00924452" w:rsidRDefault="003B125C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Oldest</w:t>
            </w:r>
          </w:p>
        </w:tc>
      </w:tr>
      <w:tr w:rsidR="00F5584E" w:rsidRPr="00924452" w14:paraId="587348C7" w14:textId="77777777" w:rsidTr="00F5584E">
        <w:trPr>
          <w:trHeight w:val="47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2DC5444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B73192">
              <w:rPr>
                <w:rFonts w:ascii="Verdana" w:hAnsi="Verdana" w:cs="Tahoma"/>
                <w:b/>
                <w:sz w:val="16"/>
                <w:szCs w:val="16"/>
              </w:rPr>
              <w:t>WORKING CLINICAL EXPERIENCE</w:t>
            </w:r>
          </w:p>
          <w:p w14:paraId="3999B2F6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</w:pP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A separate CV may be provided for further explanation of role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s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 xml:space="preserve"> (optional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/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upon request by DGMS)</w:t>
            </w:r>
          </w:p>
        </w:tc>
      </w:tr>
      <w:tr w:rsidR="00F5584E" w:rsidRPr="00924452" w14:paraId="184CE093" w14:textId="77777777" w:rsidTr="008037F5">
        <w:trPr>
          <w:trHeight w:val="173"/>
          <w:jc w:val="center"/>
        </w:trPr>
        <w:tc>
          <w:tcPr>
            <w:tcW w:w="127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BBEA1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From </w:t>
            </w:r>
          </w:p>
          <w:p w14:paraId="19102822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BE0678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</w:t>
            </w:r>
          </w:p>
          <w:p w14:paraId="0AF0BBAE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559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05CAB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uration</w:t>
            </w:r>
          </w:p>
        </w:tc>
        <w:tc>
          <w:tcPr>
            <w:tcW w:w="2268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E2EE412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04CD3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8BFFCA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ppointment</w:t>
            </w:r>
          </w:p>
        </w:tc>
      </w:tr>
      <w:tr w:rsidR="00F5584E" w:rsidRPr="00924452" w14:paraId="47C49207" w14:textId="77777777" w:rsidTr="008037F5">
        <w:trPr>
          <w:trHeight w:val="244"/>
          <w:jc w:val="center"/>
        </w:trPr>
        <w:tc>
          <w:tcPr>
            <w:tcW w:w="127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85020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4FE719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058343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D85967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0EAB76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78BFE9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0B26B2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8889229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915A20" w14:textId="2A62ACCF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23B5EE2" w14:textId="20541D0D" w:rsidR="00F5584E" w:rsidRPr="00F5584E" w:rsidRDefault="00DB51DA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Lates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B3D51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03077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42ECF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58AE16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F531E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A0EF798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A5BF28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750C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63C4D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3838B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8820EF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84BEB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9674E3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7A9A18A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3D2E8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2DCBC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8EE6A4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70046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D66B35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FA360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F7209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D11B54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49E5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EEAE2C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A622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D65448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036D6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89BBC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DF5783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9A63F5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A6E17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24136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50A39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415C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A80C81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98889D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1E0B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009736D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D960B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3606AC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4EE334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313D5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90A648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EBF84E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5A876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2E7DDD3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59E03D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068135" w14:textId="5DD77A5F" w:rsidR="00F5584E" w:rsidRDefault="00DB51DA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Oldes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697C53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776A01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E8273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3422F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D74D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6B6C7080" w14:textId="77777777" w:rsidTr="008037F5">
        <w:trPr>
          <w:trHeight w:val="432"/>
          <w:jc w:val="center"/>
        </w:trPr>
        <w:tc>
          <w:tcPr>
            <w:tcW w:w="254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35EEAC" w14:textId="77777777" w:rsidR="00F5584E" w:rsidRDefault="00F5584E" w:rsidP="00F5584E">
            <w:pPr>
              <w:jc w:val="right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tal duration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12229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6C6AA9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14:paraId="2E8C311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44E47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14FDE5F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1E0547" w:rsidRPr="00924452" w14:paraId="2F0BEB3E" w14:textId="77777777" w:rsidTr="00D50288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347378D" w14:textId="77777777" w:rsidR="001E0547" w:rsidRPr="00801F34" w:rsidRDefault="001E0547" w:rsidP="001E0547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801F34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What interests you in applying for the Graduate Diploma in 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alliative Medicine</w:t>
            </w:r>
            <w:r w:rsidRPr="00801F34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(150-200 words): </w:t>
            </w:r>
          </w:p>
          <w:p w14:paraId="3591A24B" w14:textId="77777777" w:rsidR="001E0547" w:rsidRDefault="001E0547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2EDA66AE" w14:textId="77777777" w:rsidTr="00F5584E">
        <w:trPr>
          <w:trHeight w:val="26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4A442A" w:themeFill="background2" w:themeFillShade="40"/>
            <w:vAlign w:val="center"/>
          </w:tcPr>
          <w:p w14:paraId="3A24BFAF" w14:textId="77777777" w:rsidR="00F5584E" w:rsidRPr="003C214D" w:rsidRDefault="00F5584E" w:rsidP="00F5584E">
            <w:pPr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</w:pPr>
            <w:r w:rsidRPr="003C214D"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  <w:t>FOR OFFICIAL USE</w:t>
            </w:r>
          </w:p>
        </w:tc>
      </w:tr>
      <w:tr w:rsidR="00F5584E" w:rsidRPr="00924452" w14:paraId="5E1AEB0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A1ED5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Remarks:</w:t>
            </w:r>
          </w:p>
        </w:tc>
      </w:tr>
      <w:tr w:rsidR="00F5584E" w:rsidRPr="00924452" w14:paraId="48A2F5B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B8911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lastRenderedPageBreak/>
              <w:t xml:space="preserve">Admission status: </w:t>
            </w:r>
          </w:p>
        </w:tc>
      </w:tr>
    </w:tbl>
    <w:p w14:paraId="456B1829" w14:textId="56F010E3" w:rsidR="004855BA" w:rsidRDefault="004855BA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/>
          <w:i/>
          <w:sz w:val="16"/>
          <w:szCs w:val="16"/>
        </w:rPr>
      </w:pPr>
      <w:proofErr w:type="gramStart"/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1  </w:t>
      </w:r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</w:t>
      </w:r>
      <w:r w:rsidRPr="004855BA">
        <w:rPr>
          <w:rFonts w:ascii="Verdana" w:hAnsi="Verdana"/>
          <w:i/>
          <w:sz w:val="16"/>
          <w:szCs w:val="16"/>
        </w:rPr>
        <w:t>me</w:t>
      </w:r>
      <w:r>
        <w:rPr>
          <w:rFonts w:ascii="Verdana" w:hAnsi="Verdana"/>
          <w:i/>
          <w:sz w:val="16"/>
          <w:szCs w:val="16"/>
        </w:rPr>
        <w:t>dical practitioners i</w:t>
      </w:r>
      <w:r w:rsidR="00AD6A46">
        <w:rPr>
          <w:rFonts w:ascii="Verdana" w:hAnsi="Verdana"/>
          <w:i/>
          <w:sz w:val="16"/>
          <w:szCs w:val="16"/>
        </w:rPr>
        <w:t xml:space="preserve">n Singapore, please </w:t>
      </w:r>
      <w:r w:rsidR="008037F5">
        <w:rPr>
          <w:rFonts w:ascii="Verdana" w:hAnsi="Verdana"/>
          <w:i/>
          <w:sz w:val="16"/>
          <w:szCs w:val="16"/>
        </w:rPr>
        <w:t>screenshot</w:t>
      </w:r>
      <w:r w:rsidR="00AD6A46">
        <w:rPr>
          <w:rFonts w:ascii="Verdana" w:hAnsi="Verdana"/>
          <w:i/>
          <w:sz w:val="16"/>
          <w:szCs w:val="16"/>
        </w:rPr>
        <w:t xml:space="preserve"> a copy of the </w:t>
      </w:r>
      <w:proofErr w:type="spellStart"/>
      <w:r w:rsidR="00E80FCA">
        <w:rPr>
          <w:rFonts w:ascii="Verdana" w:hAnsi="Verdana"/>
          <w:i/>
          <w:sz w:val="16"/>
          <w:szCs w:val="16"/>
        </w:rPr>
        <w:t>Practising</w:t>
      </w:r>
      <w:proofErr w:type="spellEnd"/>
      <w:r w:rsidR="00E80FCA">
        <w:rPr>
          <w:rFonts w:ascii="Verdana" w:hAnsi="Verdana"/>
          <w:i/>
          <w:sz w:val="16"/>
          <w:szCs w:val="16"/>
        </w:rPr>
        <w:t xml:space="preserve"> </w:t>
      </w:r>
      <w:r w:rsidR="00AD6A46">
        <w:rPr>
          <w:rFonts w:ascii="Verdana" w:hAnsi="Verdana"/>
          <w:i/>
          <w:sz w:val="16"/>
          <w:szCs w:val="16"/>
        </w:rPr>
        <w:t>Certificate</w:t>
      </w:r>
      <w:r w:rsidR="008037F5">
        <w:rPr>
          <w:rFonts w:ascii="Verdana" w:hAnsi="Verdana"/>
          <w:i/>
          <w:sz w:val="16"/>
          <w:szCs w:val="16"/>
        </w:rPr>
        <w:t xml:space="preserve"> </w:t>
      </w:r>
      <w:r w:rsidR="008037F5" w:rsidRPr="008037F5">
        <w:rPr>
          <w:rFonts w:ascii="Verdana" w:hAnsi="Verdana"/>
          <w:i/>
          <w:sz w:val="16"/>
          <w:szCs w:val="16"/>
        </w:rPr>
        <w:t>on the SMC portal</w:t>
      </w:r>
      <w:r w:rsidR="008037F5">
        <w:rPr>
          <w:rFonts w:ascii="Verdana" w:hAnsi="Verdana"/>
          <w:i/>
          <w:sz w:val="16"/>
          <w:szCs w:val="16"/>
        </w:rPr>
        <w:t>)</w:t>
      </w:r>
    </w:p>
    <w:p w14:paraId="388AC040" w14:textId="77777777" w:rsidR="00AD6A46" w:rsidRPr="004855BA" w:rsidRDefault="00AD6A46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</w:pPr>
      <w:proofErr w:type="gramStart"/>
      <w:r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>2</w:t>
      </w:r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  </w:t>
      </w:r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overseas applicants, please provide a copy of </w:t>
      </w:r>
      <w:r>
        <w:rPr>
          <w:rFonts w:ascii="Verdana" w:hAnsi="Verdana"/>
          <w:i/>
          <w:sz w:val="16"/>
          <w:szCs w:val="16"/>
        </w:rPr>
        <w:t>documentary proof (e.g. letter from employer, etc.)</w:t>
      </w:r>
    </w:p>
    <w:sectPr w:rsidR="00AD6A46" w:rsidRPr="004855BA" w:rsidSect="004855BA">
      <w:pgSz w:w="12240" w:h="15840"/>
      <w:pgMar w:top="993" w:right="1440" w:bottom="993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19C70" w14:textId="77777777" w:rsidR="00D205B4" w:rsidRDefault="00D205B4" w:rsidP="0072691A">
      <w:r>
        <w:separator/>
      </w:r>
    </w:p>
  </w:endnote>
  <w:endnote w:type="continuationSeparator" w:id="0">
    <w:p w14:paraId="222A521B" w14:textId="77777777" w:rsidR="00D205B4" w:rsidRDefault="00D205B4" w:rsidP="0072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D1BA3" w14:textId="77777777" w:rsidR="00D205B4" w:rsidRDefault="00D205B4" w:rsidP="0072691A">
      <w:r>
        <w:separator/>
      </w:r>
    </w:p>
  </w:footnote>
  <w:footnote w:type="continuationSeparator" w:id="0">
    <w:p w14:paraId="5564FFB0" w14:textId="77777777" w:rsidR="00D205B4" w:rsidRDefault="00D205B4" w:rsidP="007269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3C711C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08EB4674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0C1C305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F695B05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0194725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174C685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1DFA42F3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1E251C1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210A3EF9"/>
    <w:multiLevelType w:val="hybridMultilevel"/>
    <w:tmpl w:val="489AB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2304770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1">
    <w:nsid w:val="2EB3517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2A93E10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56D4319"/>
    <w:multiLevelType w:val="hybridMultilevel"/>
    <w:tmpl w:val="166C9A9E"/>
    <w:lvl w:ilvl="0" w:tplc="45C4C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F527861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41FB7CF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4355C1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454B143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92C61"/>
    <w:multiLevelType w:val="hybridMultilevel"/>
    <w:tmpl w:val="C680B760"/>
    <w:lvl w:ilvl="0" w:tplc="8C7025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473D1FC6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4A50150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BCA572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4CC02814"/>
    <w:multiLevelType w:val="hybridMultilevel"/>
    <w:tmpl w:val="D708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5078473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51D354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57297BF3"/>
    <w:multiLevelType w:val="hybridMultilevel"/>
    <w:tmpl w:val="E73C7124"/>
    <w:lvl w:ilvl="0" w:tplc="E10288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1">
    <w:nsid w:val="5738355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1">
    <w:nsid w:val="589C11F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5D3C19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6AEC2169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1">
    <w:nsid w:val="6B38171F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752717B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76D7779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6078"/>
    <w:multiLevelType w:val="hybridMultilevel"/>
    <w:tmpl w:val="B6F44FF6"/>
    <w:lvl w:ilvl="0" w:tplc="8E7CC3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1">
    <w:nsid w:val="7977211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1">
    <w:nsid w:val="7E2E06DB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F33159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1">
    <w:nsid w:val="7F53667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807660">
    <w:abstractNumId w:val="4"/>
  </w:num>
  <w:num w:numId="2" w16cid:durableId="91584433">
    <w:abstractNumId w:val="6"/>
  </w:num>
  <w:num w:numId="3" w16cid:durableId="544607740">
    <w:abstractNumId w:val="18"/>
  </w:num>
  <w:num w:numId="4" w16cid:durableId="976758667">
    <w:abstractNumId w:val="1"/>
  </w:num>
  <w:num w:numId="5" w16cid:durableId="1209416480">
    <w:abstractNumId w:val="10"/>
  </w:num>
  <w:num w:numId="6" w16cid:durableId="1087924218">
    <w:abstractNumId w:val="3"/>
  </w:num>
  <w:num w:numId="7" w16cid:durableId="2110000462">
    <w:abstractNumId w:val="31"/>
  </w:num>
  <w:num w:numId="8" w16cid:durableId="16659115">
    <w:abstractNumId w:val="25"/>
  </w:num>
  <w:num w:numId="9" w16cid:durableId="1532643190">
    <w:abstractNumId w:val="5"/>
  </w:num>
  <w:num w:numId="10" w16cid:durableId="1328481326">
    <w:abstractNumId w:val="22"/>
  </w:num>
  <w:num w:numId="11" w16cid:durableId="403576636">
    <w:abstractNumId w:val="9"/>
  </w:num>
  <w:num w:numId="12" w16cid:durableId="573442567">
    <w:abstractNumId w:val="15"/>
  </w:num>
  <w:num w:numId="13" w16cid:durableId="1400051833">
    <w:abstractNumId w:val="0"/>
  </w:num>
  <w:num w:numId="14" w16cid:durableId="383988809">
    <w:abstractNumId w:val="30"/>
  </w:num>
  <w:num w:numId="15" w16cid:durableId="1495685598">
    <w:abstractNumId w:val="26"/>
  </w:num>
  <w:num w:numId="16" w16cid:durableId="1511262840">
    <w:abstractNumId w:val="21"/>
  </w:num>
  <w:num w:numId="17" w16cid:durableId="1837914473">
    <w:abstractNumId w:val="27"/>
  </w:num>
  <w:num w:numId="18" w16cid:durableId="721447110">
    <w:abstractNumId w:val="34"/>
  </w:num>
  <w:num w:numId="19" w16cid:durableId="182867592">
    <w:abstractNumId w:val="28"/>
  </w:num>
  <w:num w:numId="20" w16cid:durableId="1591542310">
    <w:abstractNumId w:val="7"/>
  </w:num>
  <w:num w:numId="21" w16cid:durableId="544415242">
    <w:abstractNumId w:val="35"/>
  </w:num>
  <w:num w:numId="22" w16cid:durableId="349065752">
    <w:abstractNumId w:val="36"/>
  </w:num>
  <w:num w:numId="23" w16cid:durableId="2081978351">
    <w:abstractNumId w:val="16"/>
  </w:num>
  <w:num w:numId="24" w16cid:durableId="313336608">
    <w:abstractNumId w:val="33"/>
  </w:num>
  <w:num w:numId="25" w16cid:durableId="2145999035">
    <w:abstractNumId w:val="23"/>
  </w:num>
  <w:num w:numId="26" w16cid:durableId="2060202395">
    <w:abstractNumId w:val="11"/>
  </w:num>
  <w:num w:numId="27" w16cid:durableId="1492328024">
    <w:abstractNumId w:val="14"/>
  </w:num>
  <w:num w:numId="28" w16cid:durableId="1015427573">
    <w:abstractNumId w:val="2"/>
  </w:num>
  <w:num w:numId="29" w16cid:durableId="142895445">
    <w:abstractNumId w:val="13"/>
  </w:num>
  <w:num w:numId="30" w16cid:durableId="36049948">
    <w:abstractNumId w:val="20"/>
  </w:num>
  <w:num w:numId="31" w16cid:durableId="370426044">
    <w:abstractNumId w:val="24"/>
  </w:num>
  <w:num w:numId="32" w16cid:durableId="2003773895">
    <w:abstractNumId w:val="8"/>
  </w:num>
  <w:num w:numId="33" w16cid:durableId="216861179">
    <w:abstractNumId w:val="19"/>
  </w:num>
  <w:num w:numId="34" w16cid:durableId="296763961">
    <w:abstractNumId w:val="29"/>
  </w:num>
  <w:num w:numId="35" w16cid:durableId="1198590071">
    <w:abstractNumId w:val="12"/>
  </w:num>
  <w:num w:numId="36" w16cid:durableId="343361710">
    <w:abstractNumId w:val="32"/>
  </w:num>
  <w:num w:numId="37" w16cid:durableId="1319381343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xMDQzMjQ1MjZW0lEKTi0uzszPAymwqAUAlAnMqiwAAAA="/>
  </w:docVars>
  <w:rsids>
    <w:rsidRoot w:val="004905B1"/>
    <w:rsid w:val="00001933"/>
    <w:rsid w:val="00010577"/>
    <w:rsid w:val="00011C42"/>
    <w:rsid w:val="00011D22"/>
    <w:rsid w:val="00011D44"/>
    <w:rsid w:val="00013CA8"/>
    <w:rsid w:val="000225DE"/>
    <w:rsid w:val="0003477D"/>
    <w:rsid w:val="000403FC"/>
    <w:rsid w:val="00041285"/>
    <w:rsid w:val="00041DC2"/>
    <w:rsid w:val="0004228F"/>
    <w:rsid w:val="000434C7"/>
    <w:rsid w:val="0004485E"/>
    <w:rsid w:val="00045A62"/>
    <w:rsid w:val="00052A00"/>
    <w:rsid w:val="00052CFA"/>
    <w:rsid w:val="00057B22"/>
    <w:rsid w:val="000600B3"/>
    <w:rsid w:val="000605D1"/>
    <w:rsid w:val="000679A8"/>
    <w:rsid w:val="00070B53"/>
    <w:rsid w:val="00071312"/>
    <w:rsid w:val="00073F26"/>
    <w:rsid w:val="00082002"/>
    <w:rsid w:val="00086BFE"/>
    <w:rsid w:val="000876CD"/>
    <w:rsid w:val="0009350F"/>
    <w:rsid w:val="00093707"/>
    <w:rsid w:val="000948D6"/>
    <w:rsid w:val="000A27BF"/>
    <w:rsid w:val="000A4698"/>
    <w:rsid w:val="000A7E97"/>
    <w:rsid w:val="000B08F2"/>
    <w:rsid w:val="000B0993"/>
    <w:rsid w:val="000B34C9"/>
    <w:rsid w:val="000B46A1"/>
    <w:rsid w:val="000C1A67"/>
    <w:rsid w:val="000C371A"/>
    <w:rsid w:val="000C5850"/>
    <w:rsid w:val="000D1488"/>
    <w:rsid w:val="000D2C16"/>
    <w:rsid w:val="000D3294"/>
    <w:rsid w:val="000E4EB1"/>
    <w:rsid w:val="000F0A2E"/>
    <w:rsid w:val="000F67B5"/>
    <w:rsid w:val="000F6DB8"/>
    <w:rsid w:val="001003EB"/>
    <w:rsid w:val="001012CB"/>
    <w:rsid w:val="001034C4"/>
    <w:rsid w:val="00103E7B"/>
    <w:rsid w:val="00105298"/>
    <w:rsid w:val="001065CA"/>
    <w:rsid w:val="001101A8"/>
    <w:rsid w:val="00112133"/>
    <w:rsid w:val="00112A9D"/>
    <w:rsid w:val="00114859"/>
    <w:rsid w:val="00122B15"/>
    <w:rsid w:val="001243DD"/>
    <w:rsid w:val="00126B4A"/>
    <w:rsid w:val="00130651"/>
    <w:rsid w:val="00130819"/>
    <w:rsid w:val="001308CD"/>
    <w:rsid w:val="00135743"/>
    <w:rsid w:val="0014356B"/>
    <w:rsid w:val="001551E9"/>
    <w:rsid w:val="0015534C"/>
    <w:rsid w:val="0015615A"/>
    <w:rsid w:val="0016273E"/>
    <w:rsid w:val="001641E7"/>
    <w:rsid w:val="001649E1"/>
    <w:rsid w:val="00166F4B"/>
    <w:rsid w:val="001678E2"/>
    <w:rsid w:val="00170267"/>
    <w:rsid w:val="00170273"/>
    <w:rsid w:val="001704BB"/>
    <w:rsid w:val="00174B65"/>
    <w:rsid w:val="0018325E"/>
    <w:rsid w:val="00185606"/>
    <w:rsid w:val="001905E4"/>
    <w:rsid w:val="001A2DCB"/>
    <w:rsid w:val="001A3023"/>
    <w:rsid w:val="001A76B8"/>
    <w:rsid w:val="001B3305"/>
    <w:rsid w:val="001B3C04"/>
    <w:rsid w:val="001B7635"/>
    <w:rsid w:val="001C0E4B"/>
    <w:rsid w:val="001C2FF1"/>
    <w:rsid w:val="001C367A"/>
    <w:rsid w:val="001C4F45"/>
    <w:rsid w:val="001C7AA4"/>
    <w:rsid w:val="001D2783"/>
    <w:rsid w:val="001D4012"/>
    <w:rsid w:val="001D5E99"/>
    <w:rsid w:val="001E0547"/>
    <w:rsid w:val="001E069F"/>
    <w:rsid w:val="001E1CDC"/>
    <w:rsid w:val="001E4366"/>
    <w:rsid w:val="001E467C"/>
    <w:rsid w:val="001E50BB"/>
    <w:rsid w:val="001F0015"/>
    <w:rsid w:val="001F24C2"/>
    <w:rsid w:val="001F7EA3"/>
    <w:rsid w:val="00200578"/>
    <w:rsid w:val="002037B5"/>
    <w:rsid w:val="00210860"/>
    <w:rsid w:val="00214459"/>
    <w:rsid w:val="002208A9"/>
    <w:rsid w:val="0022167B"/>
    <w:rsid w:val="00222FC4"/>
    <w:rsid w:val="002278F9"/>
    <w:rsid w:val="002300A1"/>
    <w:rsid w:val="002341BB"/>
    <w:rsid w:val="0023486A"/>
    <w:rsid w:val="002357E5"/>
    <w:rsid w:val="002419E3"/>
    <w:rsid w:val="002516D0"/>
    <w:rsid w:val="002519CC"/>
    <w:rsid w:val="00251AA4"/>
    <w:rsid w:val="0025221A"/>
    <w:rsid w:val="00254E7B"/>
    <w:rsid w:val="00262EE6"/>
    <w:rsid w:val="002632A1"/>
    <w:rsid w:val="0026382E"/>
    <w:rsid w:val="00264333"/>
    <w:rsid w:val="0026454B"/>
    <w:rsid w:val="00265867"/>
    <w:rsid w:val="002707A5"/>
    <w:rsid w:val="00277B62"/>
    <w:rsid w:val="0028029C"/>
    <w:rsid w:val="002807D4"/>
    <w:rsid w:val="002815EC"/>
    <w:rsid w:val="00282400"/>
    <w:rsid w:val="002825FA"/>
    <w:rsid w:val="00283EC0"/>
    <w:rsid w:val="002855BE"/>
    <w:rsid w:val="00285674"/>
    <w:rsid w:val="00285FC8"/>
    <w:rsid w:val="002924D9"/>
    <w:rsid w:val="00292C2D"/>
    <w:rsid w:val="002944FC"/>
    <w:rsid w:val="00297ADE"/>
    <w:rsid w:val="002A3994"/>
    <w:rsid w:val="002A4B12"/>
    <w:rsid w:val="002A5CC7"/>
    <w:rsid w:val="002A7D87"/>
    <w:rsid w:val="002B620A"/>
    <w:rsid w:val="002B7330"/>
    <w:rsid w:val="002C00F6"/>
    <w:rsid w:val="002C45E6"/>
    <w:rsid w:val="002C522D"/>
    <w:rsid w:val="002D1679"/>
    <w:rsid w:val="002D1E9A"/>
    <w:rsid w:val="002D2DCB"/>
    <w:rsid w:val="002D55F9"/>
    <w:rsid w:val="002D60AD"/>
    <w:rsid w:val="002E0AB5"/>
    <w:rsid w:val="002E3ACC"/>
    <w:rsid w:val="002F05C7"/>
    <w:rsid w:val="002F1227"/>
    <w:rsid w:val="002F22CA"/>
    <w:rsid w:val="002F3048"/>
    <w:rsid w:val="003019C3"/>
    <w:rsid w:val="0030293E"/>
    <w:rsid w:val="00302968"/>
    <w:rsid w:val="0030492C"/>
    <w:rsid w:val="00305500"/>
    <w:rsid w:val="00311809"/>
    <w:rsid w:val="00311D8C"/>
    <w:rsid w:val="0031202D"/>
    <w:rsid w:val="0031254C"/>
    <w:rsid w:val="003148D2"/>
    <w:rsid w:val="0032373D"/>
    <w:rsid w:val="00334B4E"/>
    <w:rsid w:val="0033770D"/>
    <w:rsid w:val="00337832"/>
    <w:rsid w:val="00342719"/>
    <w:rsid w:val="00344029"/>
    <w:rsid w:val="003468E7"/>
    <w:rsid w:val="003504C6"/>
    <w:rsid w:val="003520CB"/>
    <w:rsid w:val="0035325E"/>
    <w:rsid w:val="00374432"/>
    <w:rsid w:val="00374DEA"/>
    <w:rsid w:val="003765FB"/>
    <w:rsid w:val="003825C6"/>
    <w:rsid w:val="003870AE"/>
    <w:rsid w:val="0039089F"/>
    <w:rsid w:val="003908A7"/>
    <w:rsid w:val="003A279D"/>
    <w:rsid w:val="003A5D94"/>
    <w:rsid w:val="003B125C"/>
    <w:rsid w:val="003B369A"/>
    <w:rsid w:val="003B57FA"/>
    <w:rsid w:val="003B7B20"/>
    <w:rsid w:val="003C000E"/>
    <w:rsid w:val="003C214D"/>
    <w:rsid w:val="003C49D5"/>
    <w:rsid w:val="003C49EF"/>
    <w:rsid w:val="003C66C8"/>
    <w:rsid w:val="003D460F"/>
    <w:rsid w:val="003D7457"/>
    <w:rsid w:val="003E1E15"/>
    <w:rsid w:val="003E234B"/>
    <w:rsid w:val="003E28FC"/>
    <w:rsid w:val="003E5B7E"/>
    <w:rsid w:val="003F0963"/>
    <w:rsid w:val="003F1EAA"/>
    <w:rsid w:val="003F6F03"/>
    <w:rsid w:val="00402C98"/>
    <w:rsid w:val="00404479"/>
    <w:rsid w:val="004156B8"/>
    <w:rsid w:val="00415ADD"/>
    <w:rsid w:val="004167ED"/>
    <w:rsid w:val="004246AD"/>
    <w:rsid w:val="00432E72"/>
    <w:rsid w:val="004341F1"/>
    <w:rsid w:val="0044336D"/>
    <w:rsid w:val="004458AE"/>
    <w:rsid w:val="00450A4C"/>
    <w:rsid w:val="004511BD"/>
    <w:rsid w:val="00451819"/>
    <w:rsid w:val="004520CB"/>
    <w:rsid w:val="00453DF8"/>
    <w:rsid w:val="00456650"/>
    <w:rsid w:val="004664E4"/>
    <w:rsid w:val="00466FE2"/>
    <w:rsid w:val="00472755"/>
    <w:rsid w:val="00473C00"/>
    <w:rsid w:val="004855BA"/>
    <w:rsid w:val="004905B1"/>
    <w:rsid w:val="00492106"/>
    <w:rsid w:val="00493145"/>
    <w:rsid w:val="004A1649"/>
    <w:rsid w:val="004A6772"/>
    <w:rsid w:val="004B0D07"/>
    <w:rsid w:val="004B1002"/>
    <w:rsid w:val="004B351D"/>
    <w:rsid w:val="004B5043"/>
    <w:rsid w:val="004B6C1E"/>
    <w:rsid w:val="004C13BA"/>
    <w:rsid w:val="004D067E"/>
    <w:rsid w:val="004D1C3E"/>
    <w:rsid w:val="004D22F3"/>
    <w:rsid w:val="004E230F"/>
    <w:rsid w:val="004E3848"/>
    <w:rsid w:val="004F26F2"/>
    <w:rsid w:val="004F43CE"/>
    <w:rsid w:val="00501225"/>
    <w:rsid w:val="00514E18"/>
    <w:rsid w:val="00525C9A"/>
    <w:rsid w:val="00534090"/>
    <w:rsid w:val="00536358"/>
    <w:rsid w:val="00545017"/>
    <w:rsid w:val="005455E7"/>
    <w:rsid w:val="0055139A"/>
    <w:rsid w:val="00565B6E"/>
    <w:rsid w:val="00565E6D"/>
    <w:rsid w:val="00567C73"/>
    <w:rsid w:val="00571184"/>
    <w:rsid w:val="00571E5E"/>
    <w:rsid w:val="005722FC"/>
    <w:rsid w:val="005757C7"/>
    <w:rsid w:val="00582A65"/>
    <w:rsid w:val="00585910"/>
    <w:rsid w:val="00587A5C"/>
    <w:rsid w:val="00587F4F"/>
    <w:rsid w:val="00590EA0"/>
    <w:rsid w:val="005920EA"/>
    <w:rsid w:val="00592702"/>
    <w:rsid w:val="00594E7B"/>
    <w:rsid w:val="00596B98"/>
    <w:rsid w:val="005A4B87"/>
    <w:rsid w:val="005A4C12"/>
    <w:rsid w:val="005A7729"/>
    <w:rsid w:val="005B60F0"/>
    <w:rsid w:val="005B638A"/>
    <w:rsid w:val="005C3673"/>
    <w:rsid w:val="005C6925"/>
    <w:rsid w:val="005D0555"/>
    <w:rsid w:val="005D0D79"/>
    <w:rsid w:val="005D1CD3"/>
    <w:rsid w:val="005D4827"/>
    <w:rsid w:val="005D4DB4"/>
    <w:rsid w:val="005D4FD3"/>
    <w:rsid w:val="005D5644"/>
    <w:rsid w:val="005E0F23"/>
    <w:rsid w:val="005E10DE"/>
    <w:rsid w:val="005E204D"/>
    <w:rsid w:val="005E4A24"/>
    <w:rsid w:val="005F2B06"/>
    <w:rsid w:val="005F2D7C"/>
    <w:rsid w:val="005F4154"/>
    <w:rsid w:val="00600AA1"/>
    <w:rsid w:val="00601E53"/>
    <w:rsid w:val="00601FD7"/>
    <w:rsid w:val="006075B1"/>
    <w:rsid w:val="00611069"/>
    <w:rsid w:val="006122C6"/>
    <w:rsid w:val="00617BCB"/>
    <w:rsid w:val="0062265B"/>
    <w:rsid w:val="0062281D"/>
    <w:rsid w:val="00624E2C"/>
    <w:rsid w:val="00631130"/>
    <w:rsid w:val="00633EF6"/>
    <w:rsid w:val="00634D51"/>
    <w:rsid w:val="0063760C"/>
    <w:rsid w:val="006421E0"/>
    <w:rsid w:val="00642AD0"/>
    <w:rsid w:val="0064482B"/>
    <w:rsid w:val="00645427"/>
    <w:rsid w:val="0064628F"/>
    <w:rsid w:val="00650C26"/>
    <w:rsid w:val="00650E70"/>
    <w:rsid w:val="00652370"/>
    <w:rsid w:val="00654CDC"/>
    <w:rsid w:val="00656131"/>
    <w:rsid w:val="00657188"/>
    <w:rsid w:val="00657327"/>
    <w:rsid w:val="00657C51"/>
    <w:rsid w:val="00660D48"/>
    <w:rsid w:val="00661C1B"/>
    <w:rsid w:val="00662530"/>
    <w:rsid w:val="00677549"/>
    <w:rsid w:val="0068283A"/>
    <w:rsid w:val="00684931"/>
    <w:rsid w:val="00691820"/>
    <w:rsid w:val="00695EE7"/>
    <w:rsid w:val="006B22A8"/>
    <w:rsid w:val="006B437C"/>
    <w:rsid w:val="006B5A50"/>
    <w:rsid w:val="006C046E"/>
    <w:rsid w:val="006D3728"/>
    <w:rsid w:val="006F103D"/>
    <w:rsid w:val="006F23DF"/>
    <w:rsid w:val="006F5B04"/>
    <w:rsid w:val="006F620B"/>
    <w:rsid w:val="006F731C"/>
    <w:rsid w:val="00712A53"/>
    <w:rsid w:val="00712BE7"/>
    <w:rsid w:val="00713BC3"/>
    <w:rsid w:val="00715340"/>
    <w:rsid w:val="0072691A"/>
    <w:rsid w:val="0073222F"/>
    <w:rsid w:val="00732E12"/>
    <w:rsid w:val="00733320"/>
    <w:rsid w:val="00740C5A"/>
    <w:rsid w:val="00742939"/>
    <w:rsid w:val="007455F4"/>
    <w:rsid w:val="00746636"/>
    <w:rsid w:val="00751A21"/>
    <w:rsid w:val="007536DD"/>
    <w:rsid w:val="00756265"/>
    <w:rsid w:val="00756B9D"/>
    <w:rsid w:val="00761B02"/>
    <w:rsid w:val="00766A43"/>
    <w:rsid w:val="0077391A"/>
    <w:rsid w:val="00774AF2"/>
    <w:rsid w:val="00774E4A"/>
    <w:rsid w:val="0077501E"/>
    <w:rsid w:val="00777181"/>
    <w:rsid w:val="00781790"/>
    <w:rsid w:val="00781A70"/>
    <w:rsid w:val="00781E41"/>
    <w:rsid w:val="00782FE2"/>
    <w:rsid w:val="00785AE1"/>
    <w:rsid w:val="00786672"/>
    <w:rsid w:val="007867BD"/>
    <w:rsid w:val="007877E0"/>
    <w:rsid w:val="00787D77"/>
    <w:rsid w:val="0079030C"/>
    <w:rsid w:val="00792CC6"/>
    <w:rsid w:val="00794EDB"/>
    <w:rsid w:val="00795F88"/>
    <w:rsid w:val="0079744E"/>
    <w:rsid w:val="007A06FC"/>
    <w:rsid w:val="007A0CB8"/>
    <w:rsid w:val="007A11BA"/>
    <w:rsid w:val="007A39DD"/>
    <w:rsid w:val="007A3A67"/>
    <w:rsid w:val="007A4B15"/>
    <w:rsid w:val="007A4B53"/>
    <w:rsid w:val="007A6913"/>
    <w:rsid w:val="007A6CD2"/>
    <w:rsid w:val="007B49C9"/>
    <w:rsid w:val="007B4A71"/>
    <w:rsid w:val="007B515A"/>
    <w:rsid w:val="007B7951"/>
    <w:rsid w:val="007C1CA9"/>
    <w:rsid w:val="007C27D4"/>
    <w:rsid w:val="007C30E4"/>
    <w:rsid w:val="007C3B3E"/>
    <w:rsid w:val="007C56AD"/>
    <w:rsid w:val="007C67B7"/>
    <w:rsid w:val="007E35E2"/>
    <w:rsid w:val="007E3E91"/>
    <w:rsid w:val="007E6583"/>
    <w:rsid w:val="007F166C"/>
    <w:rsid w:val="007F3989"/>
    <w:rsid w:val="007F3996"/>
    <w:rsid w:val="007F451D"/>
    <w:rsid w:val="007F4931"/>
    <w:rsid w:val="007F55CA"/>
    <w:rsid w:val="007F5D9C"/>
    <w:rsid w:val="008037F5"/>
    <w:rsid w:val="008043F2"/>
    <w:rsid w:val="00807EBB"/>
    <w:rsid w:val="00812843"/>
    <w:rsid w:val="00813F7A"/>
    <w:rsid w:val="00821C2E"/>
    <w:rsid w:val="00824659"/>
    <w:rsid w:val="0082626F"/>
    <w:rsid w:val="00837443"/>
    <w:rsid w:val="0084340A"/>
    <w:rsid w:val="00847FF6"/>
    <w:rsid w:val="0085618B"/>
    <w:rsid w:val="00857F21"/>
    <w:rsid w:val="00860D58"/>
    <w:rsid w:val="0086242C"/>
    <w:rsid w:val="00862C7D"/>
    <w:rsid w:val="00864686"/>
    <w:rsid w:val="00867923"/>
    <w:rsid w:val="00871493"/>
    <w:rsid w:val="008756A6"/>
    <w:rsid w:val="00877625"/>
    <w:rsid w:val="00877ACC"/>
    <w:rsid w:val="008915F1"/>
    <w:rsid w:val="008934A8"/>
    <w:rsid w:val="008A1B61"/>
    <w:rsid w:val="008A1F28"/>
    <w:rsid w:val="008A35BD"/>
    <w:rsid w:val="008A70D1"/>
    <w:rsid w:val="008A7A5C"/>
    <w:rsid w:val="008A7AD7"/>
    <w:rsid w:val="008B0401"/>
    <w:rsid w:val="008B2DAD"/>
    <w:rsid w:val="008B3D8D"/>
    <w:rsid w:val="008C1133"/>
    <w:rsid w:val="008C213E"/>
    <w:rsid w:val="008C7631"/>
    <w:rsid w:val="008D2DC0"/>
    <w:rsid w:val="008E1E7B"/>
    <w:rsid w:val="008E29AA"/>
    <w:rsid w:val="008E4677"/>
    <w:rsid w:val="008E49DE"/>
    <w:rsid w:val="008E7AEC"/>
    <w:rsid w:val="008F10D8"/>
    <w:rsid w:val="008F140A"/>
    <w:rsid w:val="008F14BD"/>
    <w:rsid w:val="008F159E"/>
    <w:rsid w:val="008F56D0"/>
    <w:rsid w:val="008F67FD"/>
    <w:rsid w:val="0090193A"/>
    <w:rsid w:val="00903A21"/>
    <w:rsid w:val="009053EC"/>
    <w:rsid w:val="009054B6"/>
    <w:rsid w:val="00910542"/>
    <w:rsid w:val="00914416"/>
    <w:rsid w:val="009146A8"/>
    <w:rsid w:val="00923B25"/>
    <w:rsid w:val="00926061"/>
    <w:rsid w:val="00926A79"/>
    <w:rsid w:val="00927240"/>
    <w:rsid w:val="0093001E"/>
    <w:rsid w:val="00931F62"/>
    <w:rsid w:val="00933064"/>
    <w:rsid w:val="00940A3A"/>
    <w:rsid w:val="0094222D"/>
    <w:rsid w:val="00945A78"/>
    <w:rsid w:val="00946358"/>
    <w:rsid w:val="00946CCF"/>
    <w:rsid w:val="00952C67"/>
    <w:rsid w:val="00955CD1"/>
    <w:rsid w:val="00956F46"/>
    <w:rsid w:val="00963066"/>
    <w:rsid w:val="0096577E"/>
    <w:rsid w:val="009775EC"/>
    <w:rsid w:val="00981C41"/>
    <w:rsid w:val="00987462"/>
    <w:rsid w:val="0099111B"/>
    <w:rsid w:val="00991DEB"/>
    <w:rsid w:val="009A1C70"/>
    <w:rsid w:val="009A3517"/>
    <w:rsid w:val="009A6231"/>
    <w:rsid w:val="009B66FA"/>
    <w:rsid w:val="009C1242"/>
    <w:rsid w:val="009C1493"/>
    <w:rsid w:val="009C259A"/>
    <w:rsid w:val="009D1DB6"/>
    <w:rsid w:val="009D2CEE"/>
    <w:rsid w:val="009E7062"/>
    <w:rsid w:val="009E7757"/>
    <w:rsid w:val="009F0155"/>
    <w:rsid w:val="009F2104"/>
    <w:rsid w:val="009F5A53"/>
    <w:rsid w:val="009F5D3A"/>
    <w:rsid w:val="009F6393"/>
    <w:rsid w:val="00A00831"/>
    <w:rsid w:val="00A0215B"/>
    <w:rsid w:val="00A029DC"/>
    <w:rsid w:val="00A03613"/>
    <w:rsid w:val="00A05DDE"/>
    <w:rsid w:val="00A114AB"/>
    <w:rsid w:val="00A15056"/>
    <w:rsid w:val="00A157F1"/>
    <w:rsid w:val="00A15B5A"/>
    <w:rsid w:val="00A17A22"/>
    <w:rsid w:val="00A20E39"/>
    <w:rsid w:val="00A23841"/>
    <w:rsid w:val="00A23877"/>
    <w:rsid w:val="00A24E4E"/>
    <w:rsid w:val="00A25DB7"/>
    <w:rsid w:val="00A301E6"/>
    <w:rsid w:val="00A317C0"/>
    <w:rsid w:val="00A32D6E"/>
    <w:rsid w:val="00A33179"/>
    <w:rsid w:val="00A379E0"/>
    <w:rsid w:val="00A423B0"/>
    <w:rsid w:val="00A429A6"/>
    <w:rsid w:val="00A4527B"/>
    <w:rsid w:val="00A534F1"/>
    <w:rsid w:val="00A5518A"/>
    <w:rsid w:val="00A616C0"/>
    <w:rsid w:val="00A701F7"/>
    <w:rsid w:val="00A70497"/>
    <w:rsid w:val="00A775F2"/>
    <w:rsid w:val="00A81511"/>
    <w:rsid w:val="00A86AAF"/>
    <w:rsid w:val="00A8706C"/>
    <w:rsid w:val="00A90F15"/>
    <w:rsid w:val="00A912E9"/>
    <w:rsid w:val="00A93384"/>
    <w:rsid w:val="00A93F39"/>
    <w:rsid w:val="00AA29A3"/>
    <w:rsid w:val="00AA5797"/>
    <w:rsid w:val="00AA6A88"/>
    <w:rsid w:val="00AB008D"/>
    <w:rsid w:val="00AB0840"/>
    <w:rsid w:val="00AB3978"/>
    <w:rsid w:val="00AB4260"/>
    <w:rsid w:val="00AB67E7"/>
    <w:rsid w:val="00AC4DE4"/>
    <w:rsid w:val="00AC5378"/>
    <w:rsid w:val="00AD0789"/>
    <w:rsid w:val="00AD156C"/>
    <w:rsid w:val="00AD3EF5"/>
    <w:rsid w:val="00AD495B"/>
    <w:rsid w:val="00AD4FA0"/>
    <w:rsid w:val="00AD6A46"/>
    <w:rsid w:val="00AD6D29"/>
    <w:rsid w:val="00AE12DC"/>
    <w:rsid w:val="00AE481C"/>
    <w:rsid w:val="00AE4DBE"/>
    <w:rsid w:val="00AE66A4"/>
    <w:rsid w:val="00B0216A"/>
    <w:rsid w:val="00B07B90"/>
    <w:rsid w:val="00B113ED"/>
    <w:rsid w:val="00B12DC4"/>
    <w:rsid w:val="00B134C4"/>
    <w:rsid w:val="00B13AB7"/>
    <w:rsid w:val="00B2119C"/>
    <w:rsid w:val="00B212D1"/>
    <w:rsid w:val="00B22F28"/>
    <w:rsid w:val="00B245B1"/>
    <w:rsid w:val="00B24833"/>
    <w:rsid w:val="00B25EE8"/>
    <w:rsid w:val="00B27A15"/>
    <w:rsid w:val="00B31387"/>
    <w:rsid w:val="00B36101"/>
    <w:rsid w:val="00B525C5"/>
    <w:rsid w:val="00B551C7"/>
    <w:rsid w:val="00B61906"/>
    <w:rsid w:val="00B644CF"/>
    <w:rsid w:val="00B67359"/>
    <w:rsid w:val="00B679BF"/>
    <w:rsid w:val="00B7069E"/>
    <w:rsid w:val="00B71676"/>
    <w:rsid w:val="00B72C56"/>
    <w:rsid w:val="00B73192"/>
    <w:rsid w:val="00B73A7D"/>
    <w:rsid w:val="00B7440C"/>
    <w:rsid w:val="00B746EB"/>
    <w:rsid w:val="00B75166"/>
    <w:rsid w:val="00B75BD6"/>
    <w:rsid w:val="00B77FCA"/>
    <w:rsid w:val="00B84DA2"/>
    <w:rsid w:val="00B90CF7"/>
    <w:rsid w:val="00B93CE0"/>
    <w:rsid w:val="00B96B61"/>
    <w:rsid w:val="00BA0EFD"/>
    <w:rsid w:val="00BA15FD"/>
    <w:rsid w:val="00BA2D21"/>
    <w:rsid w:val="00BA43D0"/>
    <w:rsid w:val="00BB05CE"/>
    <w:rsid w:val="00BB6F7B"/>
    <w:rsid w:val="00BD2E60"/>
    <w:rsid w:val="00BD3888"/>
    <w:rsid w:val="00BD6C89"/>
    <w:rsid w:val="00BE1E14"/>
    <w:rsid w:val="00BE2457"/>
    <w:rsid w:val="00BE3BA2"/>
    <w:rsid w:val="00BE3F13"/>
    <w:rsid w:val="00BE5CCC"/>
    <w:rsid w:val="00BE6790"/>
    <w:rsid w:val="00BF09C2"/>
    <w:rsid w:val="00BF106D"/>
    <w:rsid w:val="00BF28AF"/>
    <w:rsid w:val="00C04D0C"/>
    <w:rsid w:val="00C11BCE"/>
    <w:rsid w:val="00C12AD4"/>
    <w:rsid w:val="00C13735"/>
    <w:rsid w:val="00C15166"/>
    <w:rsid w:val="00C21618"/>
    <w:rsid w:val="00C22D0A"/>
    <w:rsid w:val="00C318AF"/>
    <w:rsid w:val="00C33918"/>
    <w:rsid w:val="00C34698"/>
    <w:rsid w:val="00C36646"/>
    <w:rsid w:val="00C36E80"/>
    <w:rsid w:val="00C36E81"/>
    <w:rsid w:val="00C408F6"/>
    <w:rsid w:val="00C46093"/>
    <w:rsid w:val="00C4765E"/>
    <w:rsid w:val="00C56D80"/>
    <w:rsid w:val="00C616E9"/>
    <w:rsid w:val="00C6226E"/>
    <w:rsid w:val="00C65259"/>
    <w:rsid w:val="00C66BD9"/>
    <w:rsid w:val="00C708B5"/>
    <w:rsid w:val="00C74189"/>
    <w:rsid w:val="00C75DE8"/>
    <w:rsid w:val="00C9165D"/>
    <w:rsid w:val="00C94319"/>
    <w:rsid w:val="00C951E5"/>
    <w:rsid w:val="00CA135E"/>
    <w:rsid w:val="00CA14A6"/>
    <w:rsid w:val="00CA43E0"/>
    <w:rsid w:val="00CA66A5"/>
    <w:rsid w:val="00CA7495"/>
    <w:rsid w:val="00CB24A7"/>
    <w:rsid w:val="00CB3284"/>
    <w:rsid w:val="00CB397D"/>
    <w:rsid w:val="00CB5F73"/>
    <w:rsid w:val="00CB7B84"/>
    <w:rsid w:val="00CC083F"/>
    <w:rsid w:val="00CC70A1"/>
    <w:rsid w:val="00CC7AA1"/>
    <w:rsid w:val="00CD28E6"/>
    <w:rsid w:val="00CD3D40"/>
    <w:rsid w:val="00CD3EB5"/>
    <w:rsid w:val="00CE0CBB"/>
    <w:rsid w:val="00CE1440"/>
    <w:rsid w:val="00CE1DD7"/>
    <w:rsid w:val="00CE3FF6"/>
    <w:rsid w:val="00CE7662"/>
    <w:rsid w:val="00CE7A6E"/>
    <w:rsid w:val="00CE7FFA"/>
    <w:rsid w:val="00CF29A3"/>
    <w:rsid w:val="00CF603D"/>
    <w:rsid w:val="00D0129D"/>
    <w:rsid w:val="00D0408C"/>
    <w:rsid w:val="00D10462"/>
    <w:rsid w:val="00D10CC6"/>
    <w:rsid w:val="00D11ACF"/>
    <w:rsid w:val="00D1205F"/>
    <w:rsid w:val="00D1456B"/>
    <w:rsid w:val="00D205B4"/>
    <w:rsid w:val="00D23C19"/>
    <w:rsid w:val="00D257DE"/>
    <w:rsid w:val="00D27862"/>
    <w:rsid w:val="00D33E6D"/>
    <w:rsid w:val="00D3425E"/>
    <w:rsid w:val="00D3450B"/>
    <w:rsid w:val="00D402AA"/>
    <w:rsid w:val="00D44861"/>
    <w:rsid w:val="00D50A36"/>
    <w:rsid w:val="00D52A8C"/>
    <w:rsid w:val="00D53022"/>
    <w:rsid w:val="00D53135"/>
    <w:rsid w:val="00D535E8"/>
    <w:rsid w:val="00D54B9B"/>
    <w:rsid w:val="00D55CEF"/>
    <w:rsid w:val="00D5731F"/>
    <w:rsid w:val="00D603A1"/>
    <w:rsid w:val="00D623BB"/>
    <w:rsid w:val="00D62E95"/>
    <w:rsid w:val="00D7051A"/>
    <w:rsid w:val="00D73BD4"/>
    <w:rsid w:val="00D81861"/>
    <w:rsid w:val="00D86776"/>
    <w:rsid w:val="00D917C0"/>
    <w:rsid w:val="00D9722B"/>
    <w:rsid w:val="00DA424F"/>
    <w:rsid w:val="00DA7B38"/>
    <w:rsid w:val="00DB2546"/>
    <w:rsid w:val="00DB2CA8"/>
    <w:rsid w:val="00DB41E0"/>
    <w:rsid w:val="00DB51DA"/>
    <w:rsid w:val="00DB7202"/>
    <w:rsid w:val="00DC01AE"/>
    <w:rsid w:val="00DC1831"/>
    <w:rsid w:val="00DC1AFD"/>
    <w:rsid w:val="00DC2F13"/>
    <w:rsid w:val="00DC346E"/>
    <w:rsid w:val="00DC5182"/>
    <w:rsid w:val="00DC7315"/>
    <w:rsid w:val="00DC7327"/>
    <w:rsid w:val="00DD64D9"/>
    <w:rsid w:val="00DE26D5"/>
    <w:rsid w:val="00DE33EB"/>
    <w:rsid w:val="00DE3B8A"/>
    <w:rsid w:val="00DE49FD"/>
    <w:rsid w:val="00DE68C0"/>
    <w:rsid w:val="00DF312B"/>
    <w:rsid w:val="00DF3572"/>
    <w:rsid w:val="00DF5864"/>
    <w:rsid w:val="00E01D75"/>
    <w:rsid w:val="00E0377F"/>
    <w:rsid w:val="00E065B1"/>
    <w:rsid w:val="00E070E3"/>
    <w:rsid w:val="00E13EDF"/>
    <w:rsid w:val="00E1729E"/>
    <w:rsid w:val="00E205A4"/>
    <w:rsid w:val="00E20994"/>
    <w:rsid w:val="00E22F54"/>
    <w:rsid w:val="00E266CE"/>
    <w:rsid w:val="00E278B9"/>
    <w:rsid w:val="00E3104A"/>
    <w:rsid w:val="00E32C1F"/>
    <w:rsid w:val="00E34424"/>
    <w:rsid w:val="00E354AE"/>
    <w:rsid w:val="00E4535F"/>
    <w:rsid w:val="00E45A4B"/>
    <w:rsid w:val="00E46460"/>
    <w:rsid w:val="00E46461"/>
    <w:rsid w:val="00E46490"/>
    <w:rsid w:val="00E525BF"/>
    <w:rsid w:val="00E55D5B"/>
    <w:rsid w:val="00E55DBC"/>
    <w:rsid w:val="00E565E0"/>
    <w:rsid w:val="00E57F89"/>
    <w:rsid w:val="00E62E9D"/>
    <w:rsid w:val="00E6437D"/>
    <w:rsid w:val="00E64FE1"/>
    <w:rsid w:val="00E6578A"/>
    <w:rsid w:val="00E677E4"/>
    <w:rsid w:val="00E713FA"/>
    <w:rsid w:val="00E76886"/>
    <w:rsid w:val="00E7790A"/>
    <w:rsid w:val="00E806AF"/>
    <w:rsid w:val="00E80FCA"/>
    <w:rsid w:val="00E823E7"/>
    <w:rsid w:val="00E855A6"/>
    <w:rsid w:val="00E905E2"/>
    <w:rsid w:val="00E90DF7"/>
    <w:rsid w:val="00E94D2B"/>
    <w:rsid w:val="00E977E2"/>
    <w:rsid w:val="00EA26CC"/>
    <w:rsid w:val="00EA5C0C"/>
    <w:rsid w:val="00EA65E8"/>
    <w:rsid w:val="00EB469F"/>
    <w:rsid w:val="00EC54EF"/>
    <w:rsid w:val="00ED0253"/>
    <w:rsid w:val="00ED196D"/>
    <w:rsid w:val="00ED26CF"/>
    <w:rsid w:val="00ED4D90"/>
    <w:rsid w:val="00EE1319"/>
    <w:rsid w:val="00EE23B4"/>
    <w:rsid w:val="00EE6ADC"/>
    <w:rsid w:val="00EE6C79"/>
    <w:rsid w:val="00EF1A13"/>
    <w:rsid w:val="00EF28BD"/>
    <w:rsid w:val="00EF3D42"/>
    <w:rsid w:val="00EF454C"/>
    <w:rsid w:val="00EF4D03"/>
    <w:rsid w:val="00F004B9"/>
    <w:rsid w:val="00F04BD7"/>
    <w:rsid w:val="00F10161"/>
    <w:rsid w:val="00F11EE7"/>
    <w:rsid w:val="00F13EBB"/>
    <w:rsid w:val="00F148A5"/>
    <w:rsid w:val="00F169E8"/>
    <w:rsid w:val="00F20447"/>
    <w:rsid w:val="00F21120"/>
    <w:rsid w:val="00F269A6"/>
    <w:rsid w:val="00F305F4"/>
    <w:rsid w:val="00F340B2"/>
    <w:rsid w:val="00F40F44"/>
    <w:rsid w:val="00F410BB"/>
    <w:rsid w:val="00F42B8E"/>
    <w:rsid w:val="00F43955"/>
    <w:rsid w:val="00F43BF1"/>
    <w:rsid w:val="00F45523"/>
    <w:rsid w:val="00F5584E"/>
    <w:rsid w:val="00F55F40"/>
    <w:rsid w:val="00F60033"/>
    <w:rsid w:val="00F63327"/>
    <w:rsid w:val="00F63CEC"/>
    <w:rsid w:val="00F67461"/>
    <w:rsid w:val="00F708CB"/>
    <w:rsid w:val="00F714E4"/>
    <w:rsid w:val="00F754DE"/>
    <w:rsid w:val="00F76281"/>
    <w:rsid w:val="00F84596"/>
    <w:rsid w:val="00F84EE4"/>
    <w:rsid w:val="00F86430"/>
    <w:rsid w:val="00F86E3E"/>
    <w:rsid w:val="00F918D9"/>
    <w:rsid w:val="00F92C87"/>
    <w:rsid w:val="00F970FF"/>
    <w:rsid w:val="00F97E38"/>
    <w:rsid w:val="00FA114A"/>
    <w:rsid w:val="00FA1BE2"/>
    <w:rsid w:val="00FA6E24"/>
    <w:rsid w:val="00FB0ED3"/>
    <w:rsid w:val="00FB3B6B"/>
    <w:rsid w:val="00FC15E0"/>
    <w:rsid w:val="00FD0F40"/>
    <w:rsid w:val="00FD370B"/>
    <w:rsid w:val="00FD471C"/>
    <w:rsid w:val="00FE175B"/>
    <w:rsid w:val="00FE39E8"/>
    <w:rsid w:val="00FE3F15"/>
    <w:rsid w:val="00FE69F9"/>
    <w:rsid w:val="00FE7ED2"/>
    <w:rsid w:val="00FF026C"/>
    <w:rsid w:val="00FF2C84"/>
    <w:rsid w:val="00FF6833"/>
    <w:rsid w:val="00FF7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2E3F9"/>
  <w15:docId w15:val="{D850AECA-9990-4B18-94BB-CA5CE543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7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9F2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0B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7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DE16B-059F-449B-9466-B420D32B7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0</Words>
  <Characters>1041</Characters>
  <Application>Microsoft Office Word</Application>
  <DocSecurity>0</DocSecurity>
  <Lines>5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an</dc:creator>
  <cp:lastModifiedBy>Michael Tjeng</cp:lastModifiedBy>
  <cp:revision>10</cp:revision>
  <cp:lastPrinted>2020-04-27T02:30:00Z</cp:lastPrinted>
  <dcterms:created xsi:type="dcterms:W3CDTF">2023-05-29T06:20:00Z</dcterms:created>
  <dcterms:modified xsi:type="dcterms:W3CDTF">2025-12-22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b5d938cb99a4cf48b15412ebbe76203efaf55c7036f6328537c729b7cbae9</vt:lpwstr>
  </property>
</Properties>
</file>